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2AD8B5" w14:textId="77777777" w:rsidR="00107AE9" w:rsidRDefault="00107AE9" w:rsidP="00107AE9">
      <w:pPr>
        <w:spacing w:after="0" w:line="240" w:lineRule="auto"/>
      </w:pPr>
      <w:r>
        <w:t>Composer Controls:</w:t>
      </w:r>
    </w:p>
    <w:p w14:paraId="75C8793C" w14:textId="77777777" w:rsidR="00107AE9" w:rsidRDefault="00107AE9" w:rsidP="00107AE9">
      <w:pPr>
        <w:spacing w:after="0" w:line="240" w:lineRule="auto"/>
      </w:pPr>
      <w:r>
        <w:t xml:space="preserve"> Right Click - Reset all sliders</w:t>
      </w:r>
    </w:p>
    <w:p w14:paraId="26DFD8B4" w14:textId="77777777" w:rsidR="00107AE9" w:rsidRDefault="00107AE9" w:rsidP="00107AE9">
      <w:pPr>
        <w:spacing w:after="0" w:line="240" w:lineRule="auto"/>
      </w:pPr>
      <w:r>
        <w:t xml:space="preserve">         'R' - Random Song</w:t>
      </w:r>
    </w:p>
    <w:p w14:paraId="74892610" w14:textId="77777777" w:rsidR="00107AE9" w:rsidRDefault="00107AE9" w:rsidP="00107AE9">
      <w:pPr>
        <w:spacing w:after="0" w:line="240" w:lineRule="auto"/>
      </w:pPr>
      <w:r>
        <w:tab/>
        <w:t xml:space="preserve"> 'E' - Random Song 2 stdev</w:t>
      </w:r>
    </w:p>
    <w:p w14:paraId="4C862840" w14:textId="77777777" w:rsidR="00107AE9" w:rsidRDefault="00107AE9" w:rsidP="00107AE9">
      <w:pPr>
        <w:spacing w:after="0" w:line="240" w:lineRule="auto"/>
      </w:pPr>
      <w:r>
        <w:tab/>
        <w:t xml:space="preserve"> 'M' - Save song as .mid file</w:t>
      </w:r>
    </w:p>
    <w:p w14:paraId="51C30394" w14:textId="77777777" w:rsidR="00107AE9" w:rsidRDefault="00107AE9" w:rsidP="00107AE9">
      <w:pPr>
        <w:spacing w:after="0" w:line="240" w:lineRule="auto"/>
      </w:pPr>
      <w:r>
        <w:t xml:space="preserve">         'W' - Save song as .wav file</w:t>
      </w:r>
    </w:p>
    <w:p w14:paraId="416D26EC" w14:textId="77777777" w:rsidR="00107AE9" w:rsidRDefault="00107AE9" w:rsidP="00107AE9">
      <w:pPr>
        <w:spacing w:after="0" w:line="240" w:lineRule="auto"/>
      </w:pPr>
      <w:r>
        <w:tab/>
        <w:t xml:space="preserve"> 'O' - opens the loaded samples and plays the reconstructed version of one of the input songs</w:t>
      </w:r>
    </w:p>
    <w:p w14:paraId="137B03A1" w14:textId="77777777" w:rsidR="00107AE9" w:rsidRDefault="00107AE9" w:rsidP="00107AE9">
      <w:pPr>
        <w:spacing w:after="0" w:line="240" w:lineRule="auto"/>
      </w:pPr>
      <w:r>
        <w:t xml:space="preserve">         'C' - Does a thing, no idea how it works or what it does</w:t>
      </w:r>
    </w:p>
    <w:p w14:paraId="7146ED6F" w14:textId="77777777" w:rsidR="00107AE9" w:rsidRDefault="00107AE9" w:rsidP="00107AE9">
      <w:pPr>
        <w:spacing w:after="0" w:line="240" w:lineRule="auto"/>
      </w:pPr>
      <w:r>
        <w:tab/>
        <w:t xml:space="preserve"> 'Escape' - Quit</w:t>
      </w:r>
    </w:p>
    <w:p w14:paraId="490FB322" w14:textId="77777777" w:rsidR="00107AE9" w:rsidRDefault="00107AE9" w:rsidP="00107AE9">
      <w:pPr>
        <w:spacing w:after="0" w:line="240" w:lineRule="auto"/>
      </w:pPr>
      <w:r>
        <w:tab/>
        <w:t xml:space="preserve"> 'Space' - Play/Pause</w:t>
      </w:r>
    </w:p>
    <w:p w14:paraId="7A580A45" w14:textId="77777777" w:rsidR="00107AE9" w:rsidRDefault="00107AE9" w:rsidP="00107AE9">
      <w:pPr>
        <w:spacing w:after="0" w:line="240" w:lineRule="auto"/>
      </w:pPr>
      <w:r>
        <w:t xml:space="preserve">         'Tab' - Seek to start of song</w:t>
      </w:r>
    </w:p>
    <w:p w14:paraId="1E8F00FD" w14:textId="77777777" w:rsidR="00107AE9" w:rsidRDefault="00107AE9" w:rsidP="00107AE9">
      <w:pPr>
        <w:spacing w:after="0" w:line="240" w:lineRule="auto"/>
      </w:pPr>
      <w:r>
        <w:t xml:space="preserve">         '1' - Square wave instrument</w:t>
      </w:r>
    </w:p>
    <w:p w14:paraId="6F25B091" w14:textId="77777777" w:rsidR="00107AE9" w:rsidRDefault="00107AE9" w:rsidP="00107AE9">
      <w:pPr>
        <w:spacing w:after="0" w:line="240" w:lineRule="auto"/>
      </w:pPr>
      <w:r>
        <w:t xml:space="preserve">         '2' - Sawtooth wave instrument</w:t>
      </w:r>
    </w:p>
    <w:p w14:paraId="13F38F88" w14:textId="77777777" w:rsidR="00107AE9" w:rsidRDefault="00107AE9" w:rsidP="00107AE9">
      <w:pPr>
        <w:spacing w:after="0" w:line="240" w:lineRule="auto"/>
      </w:pPr>
      <w:r>
        <w:t xml:space="preserve">         '3' - Triangle wave instrument</w:t>
      </w:r>
    </w:p>
    <w:p w14:paraId="01D61AC5" w14:textId="77777777" w:rsidR="00107AE9" w:rsidRDefault="00107AE9" w:rsidP="00107AE9">
      <w:pPr>
        <w:spacing w:after="0" w:line="240" w:lineRule="auto"/>
      </w:pPr>
      <w:r>
        <w:t xml:space="preserve">         '4' - Sine wave instrument</w:t>
      </w:r>
    </w:p>
    <w:p w14:paraId="0DCD9A30" w14:textId="77777777" w:rsidR="00107AE9" w:rsidRDefault="00107AE9" w:rsidP="00107AE9">
      <w:pPr>
        <w:spacing w:after="0" w:line="240" w:lineRule="auto"/>
      </w:pPr>
      <w:r>
        <w:tab/>
        <w:t xml:space="preserve"> Red Slider - Threshold to play a note</w:t>
      </w:r>
    </w:p>
    <w:p w14:paraId="23A0D3C5" w14:textId="77777777" w:rsidR="00107AE9" w:rsidRDefault="00107AE9" w:rsidP="00107AE9">
      <w:pPr>
        <w:spacing w:after="0" w:line="240" w:lineRule="auto"/>
      </w:pPr>
      <w:r>
        <w:tab/>
        <w:t xml:space="preserve"> Green Slider - Speed of song</w:t>
      </w:r>
    </w:p>
    <w:p w14:paraId="6BE8FD1D" w14:textId="77777777" w:rsidR="00107AE9" w:rsidRDefault="00107AE9" w:rsidP="00107AE9">
      <w:pPr>
        <w:spacing w:after="0" w:line="240" w:lineRule="auto"/>
      </w:pPr>
      <w:r>
        <w:tab/>
        <w:t xml:space="preserve"> Blue Slider - Volume</w:t>
      </w:r>
    </w:p>
    <w:p w14:paraId="6443257D" w14:textId="77777777" w:rsidR="00107AE9" w:rsidRDefault="00107AE9" w:rsidP="00107AE9">
      <w:pPr>
        <w:spacing w:after="0" w:line="240" w:lineRule="auto"/>
      </w:pPr>
      <w:r>
        <w:tab/>
      </w:r>
    </w:p>
    <w:p w14:paraId="7F02123C" w14:textId="77777777" w:rsidR="00107AE9" w:rsidRDefault="00107AE9" w:rsidP="00107AE9">
      <w:pPr>
        <w:spacing w:after="0" w:line="240" w:lineRule="auto"/>
      </w:pPr>
      <w:r>
        <w:t>Exclusive to this fork</w:t>
      </w:r>
    </w:p>
    <w:p w14:paraId="0D82823C" w14:textId="77777777" w:rsidR="00107AE9" w:rsidRDefault="00107AE9" w:rsidP="00107AE9">
      <w:pPr>
        <w:spacing w:after="0" w:line="240" w:lineRule="auto"/>
      </w:pPr>
      <w:r>
        <w:tab/>
        <w:t xml:space="preserve"> Yellow Slider - Note Duration</w:t>
      </w:r>
    </w:p>
    <w:p w14:paraId="62CAE3C7" w14:textId="77777777" w:rsidR="00107AE9" w:rsidRDefault="00107AE9" w:rsidP="00107AE9">
      <w:pPr>
        <w:spacing w:after="0" w:line="240" w:lineRule="auto"/>
      </w:pPr>
      <w:r>
        <w:tab/>
        <w:t xml:space="preserve"> Cyan Slider - Note Balance (Makes low notes louder than high notes or vise versa)</w:t>
      </w:r>
    </w:p>
    <w:p w14:paraId="1C913B09" w14:textId="77777777" w:rsidR="00107AE9" w:rsidRDefault="00107AE9" w:rsidP="00107AE9">
      <w:pPr>
        <w:spacing w:after="0" w:line="240" w:lineRule="auto"/>
      </w:pPr>
      <w:r>
        <w:tab/>
        <w:t xml:space="preserve"> '5' - Circle wave instrument</w:t>
      </w:r>
    </w:p>
    <w:p w14:paraId="0A9297C6" w14:textId="77777777" w:rsidR="00107AE9" w:rsidRDefault="00107AE9" w:rsidP="00107AE9">
      <w:pPr>
        <w:spacing w:after="0" w:line="240" w:lineRule="auto"/>
      </w:pPr>
      <w:r>
        <w:t xml:space="preserve">         'T' - Randomizes last 2/3 of sliders</w:t>
      </w:r>
    </w:p>
    <w:p w14:paraId="34D52FB1" w14:textId="77777777" w:rsidR="00107AE9" w:rsidRDefault="00107AE9" w:rsidP="00107AE9">
      <w:pPr>
        <w:spacing w:after="0" w:line="240" w:lineRule="auto"/>
      </w:pPr>
      <w:r>
        <w:t xml:space="preserve">         'X' - Randomly alters each slider (add a random number 0.1 stdev to the current value)</w:t>
      </w:r>
    </w:p>
    <w:p w14:paraId="71936BF2" w14:textId="77777777" w:rsidR="00107AE9" w:rsidRDefault="00107AE9" w:rsidP="00107AE9">
      <w:pPr>
        <w:spacing w:after="0" w:line="240" w:lineRule="auto"/>
      </w:pPr>
      <w:r>
        <w:t xml:space="preserve">         ',' - Multiplies each slider by 1.1 (I chose comma because on my keyboard it is the lowercase of &lt;)</w:t>
      </w:r>
    </w:p>
    <w:p w14:paraId="3FA10A2A" w14:textId="77777777" w:rsidR="00107AE9" w:rsidRDefault="00107AE9" w:rsidP="00107AE9">
      <w:pPr>
        <w:spacing w:after="0" w:line="240" w:lineRule="auto"/>
      </w:pPr>
      <w:r>
        <w:tab/>
        <w:t xml:space="preserve"> '.' - Divides each slider by 1.1 (I chose period because on my keyboard it is the lowercase of &gt;)</w:t>
      </w:r>
    </w:p>
    <w:p w14:paraId="200FD2CA" w14:textId="77777777" w:rsidR="00107AE9" w:rsidRDefault="00107AE9" w:rsidP="00107AE9">
      <w:pPr>
        <w:spacing w:after="0" w:line="240" w:lineRule="auto"/>
      </w:pPr>
      <w:r>
        <w:tab/>
        <w:t xml:space="preserve"> '/' - Multiplies each slider by -1</w:t>
      </w:r>
    </w:p>
    <w:p w14:paraId="1A164795" w14:textId="77777777" w:rsidR="00107AE9" w:rsidRDefault="00107AE9" w:rsidP="00107AE9">
      <w:pPr>
        <w:spacing w:after="0" w:line="240" w:lineRule="auto"/>
      </w:pPr>
      <w:r>
        <w:tab/>
        <w:t xml:space="preserve"> Up Arrow - increments the note threshold (Useful for trying to add one note at a time)</w:t>
      </w:r>
    </w:p>
    <w:p w14:paraId="63C4DB72" w14:textId="77777777" w:rsidR="00107AE9" w:rsidRDefault="00107AE9" w:rsidP="00107AE9">
      <w:pPr>
        <w:spacing w:after="0" w:line="240" w:lineRule="auto"/>
      </w:pPr>
      <w:r>
        <w:tab/>
        <w:t xml:space="preserve"> Down Arrow - decrements the note threshold (Useful for trying to remove one note at a time)</w:t>
      </w:r>
    </w:p>
    <w:p w14:paraId="77F426AB" w14:textId="0109B823" w:rsidR="00107AE9" w:rsidRDefault="00107AE9" w:rsidP="00107AE9">
      <w:pPr>
        <w:spacing w:after="0" w:line="240" w:lineRule="auto"/>
      </w:pPr>
      <w:r>
        <w:t>'S' - Save slider values to text</w:t>
      </w:r>
      <w:r>
        <w:t xml:space="preserve">. </w:t>
      </w:r>
      <w:r>
        <w:t>Asks in command line what filename to save as</w:t>
      </w:r>
    </w:p>
    <w:p w14:paraId="6C7C688D" w14:textId="60E760FF" w:rsidR="00107AE9" w:rsidRDefault="00107AE9" w:rsidP="00107AE9">
      <w:pPr>
        <w:spacing w:after="0" w:line="240" w:lineRule="auto"/>
      </w:pPr>
      <w:r>
        <w:tab/>
        <w:t>To load a saved song run the command &gt;py composer.py --model_path song1.txt</w:t>
      </w:r>
    </w:p>
    <w:p w14:paraId="24BF5947" w14:textId="2CFA5775" w:rsidR="00107AE9" w:rsidRDefault="00107AE9" w:rsidP="00107AE9">
      <w:pPr>
        <w:spacing w:after="0" w:line="240" w:lineRule="auto"/>
        <w:ind w:left="720"/>
      </w:pPr>
      <w:r>
        <w:t>It knows to load the saved song file because of the .txt extension and gets the model path from inside the file</w:t>
      </w:r>
      <w:r>
        <w:t xml:space="preserve">. </w:t>
      </w:r>
      <w:r>
        <w:t>If blend mode is on, it will save a file containing the names of the blended songs that can be opened in the same ways</w:t>
      </w:r>
    </w:p>
    <w:p w14:paraId="74AEE836" w14:textId="56DB2B6E" w:rsidR="00107AE9" w:rsidRDefault="00107AE9" w:rsidP="00107AE9">
      <w:pPr>
        <w:spacing w:after="0" w:line="240" w:lineRule="auto"/>
      </w:pPr>
      <w:r>
        <w:t>'L' - Loads a song</w:t>
      </w:r>
      <w:r>
        <w:t xml:space="preserve">: </w:t>
      </w:r>
      <w:r>
        <w:t>Asks in command line what song file to open and play without closing the app</w:t>
      </w:r>
    </w:p>
    <w:p w14:paraId="68381FEA" w14:textId="1249A28B" w:rsidR="00107AE9" w:rsidRDefault="00107AE9" w:rsidP="00107AE9">
      <w:pPr>
        <w:spacing w:after="0" w:line="240" w:lineRule="auto"/>
      </w:pPr>
      <w:r>
        <w:t xml:space="preserve"> 'A' - Toggles auto save whenever the song finishes, it is saved and a new song is randomly generated.</w:t>
      </w:r>
    </w:p>
    <w:p w14:paraId="13FC0F7C" w14:textId="77777777" w:rsidR="00107AE9" w:rsidRDefault="00107AE9" w:rsidP="00107AE9">
      <w:pPr>
        <w:spacing w:after="0" w:line="240" w:lineRule="auto"/>
      </w:pPr>
      <w:r>
        <w:t xml:space="preserve"> 'B' - Blends smoothly through a series of preset songs by taking a linear combination of the latent </w:t>
      </w:r>
    </w:p>
    <w:p w14:paraId="012FB6DD" w14:textId="257553D8" w:rsidR="00107AE9" w:rsidRDefault="00107AE9" w:rsidP="00107AE9">
      <w:pPr>
        <w:spacing w:after="0" w:line="240" w:lineRule="auto"/>
        <w:ind w:firstLine="720"/>
      </w:pPr>
      <w:r>
        <w:t xml:space="preserve">vectors. </w:t>
      </w:r>
      <w:r>
        <w:t>A</w:t>
      </w:r>
      <w:bookmarkStart w:id="0" w:name="_GoBack"/>
      <w:bookmarkEnd w:id="0"/>
      <w:r>
        <w:t>sks in command line what song files (created by the S command above) to blend</w:t>
      </w:r>
    </w:p>
    <w:sectPr w:rsidR="00107A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wMDM0NDAyADEslHSUglOLizPz80AKDGsBakEzNCwAAAA="/>
  </w:docVars>
  <w:rsids>
    <w:rsidRoot w:val="00107AE9"/>
    <w:rsid w:val="0010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8781B"/>
  <w15:chartTrackingRefBased/>
  <w15:docId w15:val="{CA28DFDE-BE1A-42E1-9843-325A796EE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6</Words>
  <Characters>1861</Characters>
  <Application>Microsoft Office Word</Application>
  <DocSecurity>0</DocSecurity>
  <Lines>15</Lines>
  <Paragraphs>4</Paragraphs>
  <ScaleCrop>false</ScaleCrop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nhorn, Michael F</dc:creator>
  <cp:keywords/>
  <dc:description/>
  <cp:lastModifiedBy>Einhorn, Michael F</cp:lastModifiedBy>
  <cp:revision>1</cp:revision>
  <dcterms:created xsi:type="dcterms:W3CDTF">2020-03-07T20:21:00Z</dcterms:created>
  <dcterms:modified xsi:type="dcterms:W3CDTF">2020-03-07T20:23:00Z</dcterms:modified>
</cp:coreProperties>
</file>